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Ailen Choi</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ilen</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oi</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 Evergreen Crescent Markham l3t5v2</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oi.aileen@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479891286</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